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Heading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3EFC14FB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7F629E59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bookmarkStart w:id="0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bookmarkStart w:id="1" w:name="_Hlk94516135"/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bookmarkEnd w:id="1"/>
    </w:p>
    <w:bookmarkEnd w:id="0"/>
    <w:p w14:paraId="7C1F97C1" w14:textId="44444E2A" w:rsidR="00F0085A" w:rsidRPr="005D21EE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551C3B02" w:rsidR="00F0085A" w:rsidRPr="00A02E8A" w:rsidRDefault="00A02E8A" w:rsidP="00A02E8A">
      <w:pPr>
        <w:pStyle w:val="ListParagraph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a message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car engine displacement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t xml:space="preserve"> 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proofErr w:type="gramEnd"/>
      <w:r w:rsidR="00B66148"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>
        <w:rPr>
          <w:rFonts w:ascii="Consolas" w:hAnsi="Consolas" w:cs="Consolas"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5D21EE" w:rsidRDefault="00A0594B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2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Heading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3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3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Heading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0D01FB3E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Strong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6ABB4AA4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1087EF63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r w:rsidRPr="00C52CD6">
        <w:rPr>
          <w:bCs/>
          <w:noProof/>
        </w:rPr>
        <w:t xml:space="preserve">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F62716" w:rsidRPr="00F62716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4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4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 xml:space="preserve">, and set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string </w:t>
      </w:r>
      <w:proofErr w:type="spellStart"/>
      <w:proofErr w:type="gramStart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ToString</w:t>
      </w:r>
      <w:proofErr w:type="spell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E42303" w:rsidRDefault="00E42303" w:rsidP="00E42303"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42303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p w14:paraId="1C60D046" w14:textId="66A39156" w:rsidR="00E308F8" w:rsidRPr="005D21EE" w:rsidRDefault="003A39E1" w:rsidP="00C52CD6">
      <w:pPr>
        <w:pStyle w:val="Heading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675308AF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5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 xml:space="preserve">Invalid race name: </w:t>
      </w:r>
      <w:proofErr w:type="gramStart"/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{</w:t>
      </w:r>
      <w:r w:rsidR="00450768">
        <w:t xml:space="preserve"> 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proofErr w:type="gramEnd"/>
      <w:r w:rsidR="007753A1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bookmarkEnd w:id="5"/>
    <w:p w14:paraId="23E5ED29" w14:textId="759103ED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 xml:space="preserve">All </w:t>
      </w:r>
      <w:r w:rsidR="00076DCA">
        <w:rPr>
          <w:bCs/>
          <w:noProof/>
        </w:rPr>
        <w:t xml:space="preserve">race </w:t>
      </w:r>
      <w:r w:rsidRPr="00C52CD6">
        <w:rPr>
          <w:bCs/>
          <w:noProof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00921F33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lap numbers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753A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>number</w:t>
      </w:r>
      <w:proofErr w:type="gramEnd"/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of laps</w:t>
      </w:r>
      <w:r w:rsidR="007753A1"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2B148B5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6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6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7" w:name="OLE_LINK1"/>
      <w:bookmarkStart w:id="8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7"/>
      <w:bookmarkEnd w:id="8"/>
      <w:r w:rsidR="00284C0A">
        <w:rPr>
          <w:rFonts w:ascii="Consolas" w:hAnsi="Consolas" w:cs="Consolas"/>
          <w:color w:val="A31515"/>
          <w:sz w:val="19"/>
          <w:szCs w:val="19"/>
        </w:rPr>
        <w:t>T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FC1816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>
        <w:rPr>
          <w:rFonts w:ascii="Consolas" w:hAnsi="Consolas" w:cs="Consolas"/>
          <w:color w:val="000000"/>
          <w:sz w:val="19"/>
          <w:szCs w:val="19"/>
        </w:rPr>
        <w:t>r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>
        <w:rPr>
          <w:rFonts w:ascii="Consolas" w:hAnsi="Consolas" w:cs="Consolas"/>
          <w:color w:val="000000"/>
          <w:sz w:val="19"/>
          <w:szCs w:val="19"/>
        </w:rPr>
        <w:t>articipa</w:t>
      </w:r>
      <w:r w:rsidR="00284C0A">
        <w:rPr>
          <w:rFonts w:ascii="Consolas" w:hAnsi="Consolas" w:cs="Consolas"/>
          <w:color w:val="000000"/>
          <w:sz w:val="19"/>
          <w:szCs w:val="19"/>
        </w:rPr>
        <w:t>nts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EC04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>
        <w:rPr>
          <w:rFonts w:ascii="Consolas" w:hAnsi="Consolas" w:cs="Consolas"/>
          <w:color w:val="000000"/>
          <w:sz w:val="19"/>
          <w:szCs w:val="19"/>
        </w:rPr>
        <w:t>n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4673A4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p w14:paraId="19003DBB" w14:textId="52EE8EB5" w:rsidR="00942243" w:rsidRPr="005D21EE" w:rsidRDefault="00E50E69" w:rsidP="00E656B9">
      <w:pPr>
        <w:pStyle w:val="Heading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Heading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lastRenderedPageBreak/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AFA19D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Heading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Heading4"/>
        <w:jc w:val="both"/>
        <w:rPr>
          <w:noProof/>
        </w:rPr>
      </w:pPr>
      <w:r w:rsidRPr="002A0950">
        <w:rPr>
          <w:noProof/>
        </w:rPr>
        <w:lastRenderedPageBreak/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607C27">
        <w:rPr>
          <w:rStyle w:val="CodeChar"/>
          <w:rFonts w:cstheme="minorHAnsi"/>
          <w:bCs/>
        </w:rPr>
        <w:t>Pilot</w:t>
      </w:r>
      <w:r w:rsidR="00607C27" w:rsidRPr="008D638C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8D638C">
        <w:rPr>
          <w:rFonts w:cstheme="minorHAnsi"/>
          <w:noProof/>
        </w:rPr>
        <w:t xml:space="preserve">to the </w:t>
      </w:r>
      <w:r w:rsidR="00BB6561" w:rsidRPr="00F61B95">
        <w:rPr>
          <w:rFonts w:ascii="Consolas" w:hAnsi="Consolas"/>
          <w:b/>
          <w:noProof/>
          <w:lang w:val="bg-BG"/>
        </w:rPr>
        <w:t>PilotRepository</w:t>
      </w:r>
      <w:r w:rsidR="00686180">
        <w:rPr>
          <w:noProof/>
        </w:rPr>
        <w:t>.</w:t>
      </w:r>
    </w:p>
    <w:p w14:paraId="25FC03F2" w14:textId="6E513927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607C27" w:rsidRPr="00607C27">
        <w:rPr>
          <w:rFonts w:cstheme="minorHAnsi"/>
          <w:b/>
          <w:noProof/>
        </w:rPr>
        <w:t xml:space="preserve">pilot with the given </w:t>
      </w:r>
      <w:r w:rsidR="00082779">
        <w:rPr>
          <w:rFonts w:cstheme="minorHAnsi"/>
          <w:b/>
          <w:noProof/>
        </w:rPr>
        <w:t xml:space="preserve">full </w:t>
      </w:r>
      <w:r w:rsidR="00607C27" w:rsidRPr="00607C27">
        <w:rPr>
          <w:rFonts w:cstheme="minorHAnsi"/>
          <w:b/>
          <w:noProof/>
        </w:rPr>
        <w:t>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456C0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607C27">
        <w:rPr>
          <w:rFonts w:ascii="Consolas" w:hAnsi="Consolas"/>
          <w:b/>
          <w:noProof/>
        </w:rPr>
        <w:t>Pilot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proofErr w:type="gramStart"/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EA64C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proofErr w:type="gramStart"/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BB656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1C53E6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typ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656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00D59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>
        <w:rPr>
          <w:noProof/>
        </w:rPr>
        <w:t xml:space="preserve">race with the given </w:t>
      </w:r>
      <w:r w:rsidRPr="00344F9F">
        <w:rPr>
          <w:b/>
          <w:bCs/>
          <w:noProof/>
        </w:rPr>
        <w:t>race name exist</w:t>
      </w:r>
      <w:r w:rsidR="007753A1" w:rsidRPr="00344F9F">
        <w:rPr>
          <w:b/>
          <w:bCs/>
          <w:noProof/>
        </w:rPr>
        <w:t>s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 xml:space="preserve">throw a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Race {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91A6F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5E031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61F53B12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the </w:t>
      </w:r>
      <w:r w:rsidR="00D52B7E" w:rsidRPr="00D52B7E">
        <w:rPr>
          <w:rStyle w:val="CodeChar"/>
          <w:rFonts w:asciiTheme="minorHAnsi" w:hAnsiTheme="minorHAnsi" w:cstheme="minorHAnsi"/>
          <w:b w:val="0"/>
        </w:rPr>
        <w:t>pilot</w:t>
      </w:r>
      <w:r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/>
          <w:noProof/>
        </w:rPr>
        <w:t xml:space="preserve">does not exist, </w:t>
      </w:r>
      <w:r w:rsidR="00D52B7E" w:rsidRPr="00D52B7E">
        <w:rPr>
          <w:rFonts w:cstheme="minorHAnsi"/>
          <w:bCs/>
          <w:noProof/>
        </w:rPr>
        <w:t>or the</w:t>
      </w:r>
      <w:r w:rsidR="00D52B7E"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Cs/>
          <w:noProof/>
        </w:rPr>
        <w:t>pilot already</w:t>
      </w:r>
      <w:r w:rsidR="00D52B7E" w:rsidRPr="00D52B7E">
        <w:rPr>
          <w:rFonts w:cstheme="minorHAnsi"/>
          <w:b/>
          <w:noProof/>
        </w:rPr>
        <w:t xml:space="preserve"> has a car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InvalidOperation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D52B7E" w:rsidRPr="005046E7">
        <w:rPr>
          <w:rFonts w:cstheme="minorHAnsi"/>
          <w:b/>
          <w:noProof/>
        </w:rPr>
        <w:t>car</w:t>
      </w:r>
      <w:r w:rsidR="001F5498" w:rsidRPr="005046E7">
        <w:rPr>
          <w:rFonts w:cstheme="minorHAnsi"/>
          <w:noProof/>
        </w:rPr>
        <w:t xml:space="preserve"> </w:t>
      </w:r>
      <w:r w:rsidR="00D52B7E" w:rsidRPr="005046E7">
        <w:rPr>
          <w:rFonts w:cstheme="minorHAnsi"/>
          <w:b/>
          <w:noProof/>
        </w:rPr>
        <w:t>model does not exist</w:t>
      </w:r>
      <w:r w:rsidR="00A57496" w:rsidRPr="00181797">
        <w:rPr>
          <w:rFonts w:cstheme="minorHAnsi"/>
          <w:bCs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D52B7E" w:rsidRPr="00D52B7E">
        <w:rPr>
          <w:bCs/>
          <w:noProof/>
        </w:rPr>
        <w:t>throw</w:t>
      </w:r>
      <w:r w:rsidR="00D52B7E" w:rsidRPr="001F5498">
        <w:rPr>
          <w:b/>
          <w:noProof/>
        </w:rPr>
        <w:t xml:space="preserve"> </w:t>
      </w:r>
      <w:r w:rsidR="00D52B7E" w:rsidRPr="00D52B7E">
        <w:rPr>
          <w:bCs/>
          <w:noProof/>
        </w:rPr>
        <w:t>a</w:t>
      </w:r>
      <w:r w:rsidR="00D52B7E"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NullReference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="00D52B7E" w:rsidRPr="005D21EE">
        <w:rPr>
          <w:noProof/>
        </w:rPr>
        <w:t xml:space="preserve">with </w:t>
      </w:r>
      <w:r w:rsidR="00D52B7E" w:rsidRPr="001F5498">
        <w:rPr>
          <w:b/>
          <w:noProof/>
        </w:rPr>
        <w:t>the following message</w:t>
      </w:r>
      <w:r w:rsidR="00D52B7E">
        <w:rPr>
          <w:b/>
          <w:noProof/>
        </w:rPr>
        <w:t>:</w:t>
      </w:r>
      <w:r w:rsidR="00D52B7E">
        <w:rPr>
          <w:noProof/>
        </w:rPr>
        <w:t xml:space="preserve"> 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proofErr w:type="gramEnd"/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will drive</w:t>
      </w:r>
      <w:r w:rsidR="004F1A6B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5D21EE" w:rsidRDefault="002A0950" w:rsidP="00D73B4B">
      <w:pPr>
        <w:pStyle w:val="Heading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Pr="005D21EE">
        <w:rPr>
          <w:noProof/>
        </w:rPr>
        <w:t xml:space="preserve">f the </w:t>
      </w:r>
      <w:r>
        <w:rPr>
          <w:rFonts w:cstheme="minorHAnsi"/>
          <w:b/>
          <w:noProof/>
        </w:rPr>
        <w:t>pilot</w:t>
      </w:r>
      <w:r w:rsidRPr="005046E7">
        <w:rPr>
          <w:rFonts w:cstheme="minorHAnsi"/>
          <w:b/>
          <w:noProof/>
        </w:rPr>
        <w:t xml:space="preserve"> does not exist</w:t>
      </w:r>
      <w:r>
        <w:rPr>
          <w:rFonts w:cstheme="minorHAnsi"/>
          <w:b/>
          <w:noProof/>
        </w:rPr>
        <w:t xml:space="preserve">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can not race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is already in the race</w:t>
      </w:r>
      <w:r w:rsidRPr="00181797">
        <w:rPr>
          <w:rFonts w:cstheme="minorHAnsi"/>
          <w:bCs/>
          <w:noProof/>
        </w:rPr>
        <w:t>,</w:t>
      </w:r>
      <w:r w:rsidRPr="001F5498">
        <w:rPr>
          <w:rFonts w:cstheme="minorHAnsi"/>
          <w:b/>
          <w:noProof/>
        </w:rPr>
        <w:t xml:space="preserve">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461580" w:rsidRPr="00461580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add pilot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>
        <w:rPr>
          <w:rFonts w:ascii="Consolas" w:hAnsi="Consolas" w:cs="Consolas"/>
          <w:color w:val="A31515"/>
          <w:sz w:val="19"/>
          <w:szCs w:val="19"/>
        </w:rPr>
        <w:t>to th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</w:t>
      </w:r>
      <w:proofErr w:type="gramStart"/>
      <w:r w:rsidR="00F7697A">
        <w:t>race</w:t>
      </w:r>
      <w:proofErr w:type="gramEnd"/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proofErr w:type="spellStart"/>
      <w:r w:rsidR="00F7697A" w:rsidRPr="007A4566">
        <w:rPr>
          <w:rFonts w:ascii="Consolas" w:hAnsi="Consolas"/>
          <w:b/>
          <w:bCs/>
        </w:rPr>
        <w:t>FormulaOneCar</w:t>
      </w:r>
      <w:proofErr w:type="spellEnd"/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Strong"/>
          <w:rFonts w:cstheme="minorHAnsi"/>
          <w:b w:val="0"/>
        </w:rPr>
        <w:t xml:space="preserve">'s </w:t>
      </w:r>
      <w:proofErr w:type="spellStart"/>
      <w:r w:rsidR="00F7697A" w:rsidRPr="00F7697A">
        <w:rPr>
          <w:rStyle w:val="Strong"/>
          <w:rFonts w:ascii="Consolas" w:hAnsi="Consolas" w:cstheme="minorHAnsi"/>
          <w:bCs w:val="0"/>
        </w:rPr>
        <w:t>TookPlace</w:t>
      </w:r>
      <w:proofErr w:type="spellEnd"/>
      <w:r w:rsidR="00F7697A" w:rsidRPr="00F7697A">
        <w:rPr>
          <w:rStyle w:val="Strong"/>
          <w:rFonts w:cstheme="minorHAnsi"/>
          <w:b w:val="0"/>
        </w:rPr>
        <w:t xml:space="preserve"> property to </w:t>
      </w:r>
      <w:r w:rsidR="00F7697A" w:rsidRPr="007A4566">
        <w:rPr>
          <w:rStyle w:val="Strong"/>
          <w:rFonts w:ascii="Consolas" w:hAnsi="Consolas" w:cstheme="minorHAnsi"/>
          <w:bCs w:val="0"/>
        </w:rPr>
        <w:t>true</w:t>
      </w:r>
      <w:r w:rsidR="00BB729D" w:rsidRPr="00BB729D">
        <w:rPr>
          <w:rStyle w:val="Strong"/>
          <w:rFonts w:cstheme="minorHAnsi"/>
          <w:b w:val="0"/>
          <w:lang w:val="bg-BG"/>
        </w:rPr>
        <w:t xml:space="preserve">, </w:t>
      </w:r>
      <w:r w:rsidR="00BB729D" w:rsidRPr="00BB729D">
        <w:rPr>
          <w:rStyle w:val="Strong"/>
          <w:rFonts w:cstheme="minorHAnsi"/>
          <w:bCs w:val="0"/>
        </w:rPr>
        <w:t>increase</w:t>
      </w:r>
      <w:r w:rsidR="00BB729D" w:rsidRPr="00BB729D">
        <w:rPr>
          <w:rStyle w:val="Strong"/>
          <w:rFonts w:cstheme="minorHAnsi"/>
          <w:b w:val="0"/>
        </w:rPr>
        <w:t xml:space="preserve"> the winner's</w:t>
      </w:r>
      <w:r w:rsidR="00BB729D">
        <w:rPr>
          <w:rStyle w:val="Strong"/>
          <w:rFonts w:ascii="Consolas" w:hAnsi="Consolas"/>
          <w:b w:val="0"/>
        </w:rPr>
        <w:t xml:space="preserve"> </w:t>
      </w:r>
      <w:r w:rsidR="00BB729D" w:rsidRPr="00BB729D">
        <w:rPr>
          <w:rStyle w:val="Strong"/>
          <w:rFonts w:cstheme="minorHAnsi"/>
          <w:b w:val="0"/>
        </w:rPr>
        <w:t>score,</w:t>
      </w:r>
      <w:r w:rsidR="007A4566" w:rsidRPr="007A4566">
        <w:rPr>
          <w:rStyle w:val="Strong"/>
          <w:rFonts w:cstheme="minorHAnsi"/>
          <w:b w:val="0"/>
        </w:rPr>
        <w:t xml:space="preserve"> and </w:t>
      </w:r>
      <w:r w:rsidR="007A4566" w:rsidRPr="00BB729D">
        <w:rPr>
          <w:rStyle w:val="Strong"/>
          <w:rFonts w:cstheme="minorHAnsi"/>
          <w:bCs w:val="0"/>
        </w:rPr>
        <w:t>return</w:t>
      </w:r>
      <w:r w:rsidR="007A4566" w:rsidRPr="007A4566">
        <w:rPr>
          <w:rStyle w:val="Strong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execute race </w:t>
      </w:r>
      <w:proofErr w:type="gramStart"/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A4566" w:rsidRPr="007A456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7A456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/>
          <w:bCs/>
          <w:noProof/>
          <w:sz w:val="19"/>
          <w:szCs w:val="19"/>
        </w:rPr>
        <w:t>"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BB729D">
        <w:rPr>
          <w:rFonts w:ascii="Consolas" w:hAnsi="Consolas"/>
          <w:bCs/>
          <w:noProof/>
          <w:sz w:val="19"/>
          <w:szCs w:val="19"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lastRenderedPageBreak/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Heading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lastRenderedPageBreak/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bookmarkStart w:id="9" w:name="_GoBack" w:colFirst="0" w:colLast="0"/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bookmarkEnd w:id="9"/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70D355" w14:textId="77777777" w:rsidR="00EF466A" w:rsidRDefault="00EF466A" w:rsidP="008068A2">
      <w:pPr>
        <w:spacing w:after="0" w:line="240" w:lineRule="auto"/>
      </w:pPr>
      <w:r>
        <w:separator/>
      </w:r>
    </w:p>
  </w:endnote>
  <w:endnote w:type="continuationSeparator" w:id="0">
    <w:p w14:paraId="7E6E578B" w14:textId="77777777" w:rsidR="00EF466A" w:rsidRDefault="00EF46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FDF6A0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0AD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0AD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DF63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131F461" w14:textId="7FDF6A0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0AD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0AD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0BBCCF" w14:textId="77777777" w:rsidR="00EF466A" w:rsidRDefault="00EF466A" w:rsidP="008068A2">
      <w:pPr>
        <w:spacing w:after="0" w:line="240" w:lineRule="auto"/>
      </w:pPr>
      <w:r>
        <w:separator/>
      </w:r>
    </w:p>
  </w:footnote>
  <w:footnote w:type="continuationSeparator" w:id="0">
    <w:p w14:paraId="7E9738C8" w14:textId="77777777" w:rsidR="00EF466A" w:rsidRDefault="00EF46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0AD6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133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66A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03253C-5AAB-4536-AA9D-2E49990AF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1</TotalTime>
  <Pages>1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Теодор</cp:lastModifiedBy>
  <cp:revision>350</cp:revision>
  <cp:lastPrinted>2015-10-26T22:35:00Z</cp:lastPrinted>
  <dcterms:created xsi:type="dcterms:W3CDTF">2021-03-15T18:46:00Z</dcterms:created>
  <dcterms:modified xsi:type="dcterms:W3CDTF">2022-08-12T09:30:00Z</dcterms:modified>
  <cp:category>programming, education, software engineering, software development</cp:category>
</cp:coreProperties>
</file>